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01EE" w:rsidRDefault="009801EE" w:rsidP="009801EE">
      <w:r>
        <w:t>Emsculpt reviews</w:t>
      </w:r>
      <w:r>
        <w:t>.edelman.</w:t>
      </w:r>
      <w:r>
        <w:t>article.mz</w:t>
      </w:r>
    </w:p>
    <w:p w:rsidR="009801EE" w:rsidRDefault="009801EE" w:rsidP="009801EE">
      <w:r>
        <w:t>(used for Edelman)</w:t>
      </w:r>
    </w:p>
    <w:p w:rsidR="009801EE" w:rsidRDefault="009801EE" w:rsidP="009801EE">
      <w:r>
        <w:t>Emsculpt Reviews | Real Reviews of the Muscle Building Treatment</w:t>
      </w:r>
    </w:p>
    <w:p w:rsidR="009801EE" w:rsidRDefault="009801EE" w:rsidP="009801EE">
      <w:r>
        <w:t xml:space="preserve">Kw: </w:t>
      </w:r>
      <w:r w:rsidR="00C36B32">
        <w:t>Emsculpt</w:t>
      </w:r>
      <w:r>
        <w:t xml:space="preserve"> reviews</w:t>
      </w:r>
    </w:p>
    <w:p w:rsidR="009801EE" w:rsidRDefault="009801EE" w:rsidP="009801EE">
      <w:r>
        <w:t>/</w:t>
      </w:r>
      <w:r w:rsidR="00C36B32">
        <w:t>Emsculpt</w:t>
      </w:r>
      <w:r>
        <w:t xml:space="preserve"> reviews</w:t>
      </w:r>
    </w:p>
    <w:p w:rsidR="009801EE" w:rsidRDefault="009801EE" w:rsidP="009801EE">
      <w:r>
        <w:t xml:space="preserve">Meta: Read real </w:t>
      </w:r>
      <w:r w:rsidR="00C36B32">
        <w:t>Emsculpt</w:t>
      </w:r>
      <w:r>
        <w:t xml:space="preserve"> reviews to discover if the </w:t>
      </w:r>
      <w:r w:rsidR="00C36B32">
        <w:t>muscle</w:t>
      </w:r>
      <w:r>
        <w:t xml:space="preserve"> building treatment is right for you. Real testimonials. Real results. </w:t>
      </w:r>
    </w:p>
    <w:p w:rsidR="009801EE" w:rsidRDefault="009801EE" w:rsidP="009801EE"/>
    <w:p w:rsidR="009801EE" w:rsidRDefault="009801EE" w:rsidP="009801EE">
      <w:r>
        <w:t xml:space="preserve">Emsculpt reviews explain why the new body shaping is becoming so popular. Making its debut in 2018, Emsculpt was the only non-invasive body contouring treatment of its kind. It targets muscle, not fat, like most other body shaping treatments, such as </w:t>
      </w:r>
      <w:r w:rsidRPr="00EC4622">
        <w:rPr>
          <w:u w:val="single"/>
        </w:rPr>
        <w:t>CoolSculpting.</w:t>
      </w:r>
      <w:r>
        <w:rPr>
          <w:u w:val="single"/>
        </w:rPr>
        <w:t xml:space="preserve"> </w:t>
      </w:r>
      <w:r>
        <w:t xml:space="preserve"> By building, strengthening, and toning muscle fibers, Emsculpt can significantly develop and define the musculature of the abs, gluts, arms, and thighs. A single, 30 minute treatment induces 20,000+ super powerful muscle contractions. This is the equivalent of performing 20,000 crunches or 20,000 squats or 20,000 lunges or 20,000 bicep curls.  </w:t>
      </w:r>
    </w:p>
    <w:p w:rsidR="009801EE" w:rsidRDefault="009801EE" w:rsidP="009801EE">
      <w:r>
        <w:t xml:space="preserve">While it may sound too good to be true, </w:t>
      </w:r>
      <w:r w:rsidRPr="002B2398">
        <w:rPr>
          <w:u w:val="single"/>
        </w:rPr>
        <w:t>Emsculpt before and after pics</w:t>
      </w:r>
      <w:r>
        <w:t xml:space="preserve"> and reviews prove that the muscle building treatment actually works. Read on to see what real patients have to say about their experience and their results.</w:t>
      </w:r>
    </w:p>
    <w:p w:rsidR="009801EE" w:rsidRDefault="009801EE" w:rsidP="009801EE">
      <w:r>
        <w:t>Emsculpt Reviews in Popular Media</w:t>
      </w:r>
    </w:p>
    <w:p w:rsidR="009801EE" w:rsidRDefault="009801EE" w:rsidP="009801EE">
      <w:r>
        <w:t xml:space="preserve">To provide readers with unbiased Emsculpt reviews, editors from numerous magazines underwent the body contouring procedure themselves. </w:t>
      </w:r>
    </w:p>
    <w:p w:rsidR="009801EE" w:rsidRDefault="009801EE" w:rsidP="009801EE">
      <w:r>
        <w:t xml:space="preserve">Emsculpt Reviews from </w:t>
      </w:r>
      <w:hyperlink r:id="rId5" w:history="1">
        <w:r w:rsidRPr="00C36B32">
          <w:rPr>
            <w:rStyle w:val="Hyperlink"/>
            <w:i/>
          </w:rPr>
          <w:t>Women’s Health</w:t>
        </w:r>
      </w:hyperlink>
    </w:p>
    <w:p w:rsidR="009801EE" w:rsidRPr="00C36B32" w:rsidRDefault="009801EE" w:rsidP="009801EE">
      <w:pPr>
        <w:pStyle w:val="body-text"/>
        <w:shd w:val="clear" w:color="auto" w:fill="FFFFFF"/>
        <w:rPr>
          <w:b/>
          <w:i/>
        </w:rPr>
      </w:pPr>
      <w:r w:rsidRPr="00C36B32">
        <w:rPr>
          <w:b/>
          <w:i/>
        </w:rPr>
        <w:t>“Now, one month after my final sesh, I’ve noticed a slightly slimmer waist and little lines starting to carve around my abs. And my doughnut, though still there, looks less pronounced, especially from the side…I’m not disappointed.</w:t>
      </w:r>
    </w:p>
    <w:p w:rsidR="009801EE" w:rsidRPr="00C36B32" w:rsidRDefault="009801EE" w:rsidP="009801EE">
      <w:pPr>
        <w:pStyle w:val="body-text"/>
        <w:shd w:val="clear" w:color="auto" w:fill="FFFFFF"/>
        <w:rPr>
          <w:b/>
          <w:i/>
        </w:rPr>
      </w:pPr>
      <w:r w:rsidRPr="00C36B32">
        <w:rPr>
          <w:b/>
          <w:i/>
        </w:rPr>
        <w:t>I’m more confident than ever, and not just because I’m fitting into tinier tops. I love how strong I feel during my runs and workouts—the strongest I’ve felt yet. That’s the real miracle. Machine-made or not.”</w:t>
      </w:r>
    </w:p>
    <w:p w:rsidR="009801EE" w:rsidRPr="002B2398" w:rsidRDefault="009801EE" w:rsidP="009801EE">
      <w:pPr>
        <w:pStyle w:val="body-text"/>
        <w:shd w:val="clear" w:color="auto" w:fill="FFFFFF"/>
        <w:rPr>
          <w:highlight w:val="yellow"/>
        </w:rPr>
      </w:pPr>
      <w:r w:rsidRPr="002B2398">
        <w:rPr>
          <w:highlight w:val="yellow"/>
        </w:rPr>
        <w:t>INSERT BOX</w:t>
      </w:r>
    </w:p>
    <w:p w:rsidR="009801EE" w:rsidRPr="002B2398" w:rsidRDefault="009801EE" w:rsidP="009801EE">
      <w:pPr>
        <w:pStyle w:val="body-text"/>
        <w:shd w:val="clear" w:color="auto" w:fill="FFFFFF"/>
        <w:rPr>
          <w:highlight w:val="yellow"/>
        </w:rPr>
      </w:pPr>
      <w:r w:rsidRPr="002B2398">
        <w:rPr>
          <w:highlight w:val="yellow"/>
        </w:rPr>
        <w:t>IS EMSCULPT RIGHT FOR YOU?</w:t>
      </w:r>
    </w:p>
    <w:p w:rsidR="009801EE" w:rsidRPr="002B2398" w:rsidRDefault="009801EE" w:rsidP="009801EE">
      <w:pPr>
        <w:pStyle w:val="body-text"/>
        <w:shd w:val="clear" w:color="auto" w:fill="FFFFFF"/>
        <w:rPr>
          <w:highlight w:val="yellow"/>
        </w:rPr>
      </w:pPr>
      <w:r w:rsidRPr="002B2398">
        <w:rPr>
          <w:highlight w:val="yellow"/>
        </w:rPr>
        <w:t>Emsculpt sculpts and contours your physique by building, strengthening, and toning muscle</w:t>
      </w:r>
    </w:p>
    <w:p w:rsidR="009801EE" w:rsidRDefault="009801EE" w:rsidP="009801EE">
      <w:pPr>
        <w:pStyle w:val="body-text"/>
        <w:shd w:val="clear" w:color="auto" w:fill="FFFFFF"/>
      </w:pPr>
      <w:r w:rsidRPr="002B2398">
        <w:rPr>
          <w:highlight w:val="yellow"/>
        </w:rPr>
        <w:lastRenderedPageBreak/>
        <w:t>Learn more about Emsculpt</w:t>
      </w:r>
    </w:p>
    <w:p w:rsidR="009801EE" w:rsidRDefault="009801EE" w:rsidP="009801EE">
      <w:pPr>
        <w:pStyle w:val="body-text"/>
        <w:shd w:val="clear" w:color="auto" w:fill="FFFFFF"/>
      </w:pPr>
      <w:r>
        <w:t xml:space="preserve">Emsculpt Reviews from </w:t>
      </w:r>
      <w:hyperlink r:id="rId6" w:history="1">
        <w:r w:rsidRPr="00C36B32">
          <w:rPr>
            <w:rStyle w:val="Hyperlink"/>
            <w:i/>
          </w:rPr>
          <w:t>Byrdie</w:t>
        </w:r>
      </w:hyperlink>
    </w:p>
    <w:p w:rsidR="009801EE" w:rsidRPr="00C36B32" w:rsidRDefault="009801EE" w:rsidP="009801EE">
      <w:pPr>
        <w:pStyle w:val="body-text"/>
        <w:shd w:val="clear" w:color="auto" w:fill="FFFFFF"/>
        <w:rPr>
          <w:b/>
          <w:i/>
        </w:rPr>
      </w:pPr>
      <w:r w:rsidRPr="00C36B32">
        <w:rPr>
          <w:b/>
          <w:i/>
        </w:rPr>
        <w:t xml:space="preserve">“ I couldn’t believe how quickly </w:t>
      </w:r>
      <w:r w:rsidR="00C36B32" w:rsidRPr="00C36B32">
        <w:rPr>
          <w:b/>
          <w:i/>
        </w:rPr>
        <w:t>[the treatment]</w:t>
      </w:r>
      <w:r w:rsidRPr="00C36B32">
        <w:rPr>
          <w:b/>
          <w:i/>
        </w:rPr>
        <w:t xml:space="preserve"> breezed by. The next day, my stomach area was slightly sore, like after a particularly intense Pilates class…Then, one day I looked in the mirror and literally did a double take. Could it be? Could those be faint outlines of muscle definition I was seeing in my stomach area? Could they be… abs? It was like one day I woke up and my stomach area was visibly smaller and more toned. My body shape has always been more straight-up-and-down than anything curvy, but suddenly, my waist appeared smaller and I had more of an hourglass shape…I felt more confident in my swimsuit, wearing a cropped top, and being naked. It’s not like I suddenly woke up with a rock-hard six-pack, but it was undeniable: Emsculpt had worked, and my stomach area was tighter and more toned th</w:t>
      </w:r>
      <w:r w:rsidR="00C36B32">
        <w:rPr>
          <w:b/>
          <w:i/>
        </w:rPr>
        <w:t>an it had ever been in my life.”</w:t>
      </w:r>
    </w:p>
    <w:p w:rsidR="009801EE" w:rsidRDefault="009801EE" w:rsidP="009801EE">
      <w:pPr>
        <w:pStyle w:val="body-text"/>
        <w:shd w:val="clear" w:color="auto" w:fill="FFFFFF"/>
      </w:pPr>
      <w:r>
        <w:t xml:space="preserve">CoolSculpting Reviews from </w:t>
      </w:r>
      <w:hyperlink r:id="rId7" w:history="1">
        <w:r w:rsidR="00C36B32" w:rsidRPr="00C36B32">
          <w:rPr>
            <w:rStyle w:val="Hyperlink"/>
            <w:i/>
          </w:rPr>
          <w:t>Cosmopolitan</w:t>
        </w:r>
      </w:hyperlink>
    </w:p>
    <w:p w:rsidR="009801EE" w:rsidRPr="00C36B32" w:rsidRDefault="00C36B32" w:rsidP="009801EE">
      <w:pPr>
        <w:pStyle w:val="body-text"/>
        <w:shd w:val="clear" w:color="auto" w:fill="FFFFFF"/>
        <w:rPr>
          <w:b/>
          <w:i/>
        </w:rPr>
      </w:pPr>
      <w:r w:rsidRPr="00C36B32">
        <w:rPr>
          <w:b/>
          <w:i/>
        </w:rPr>
        <w:t>“</w:t>
      </w:r>
      <w:r w:rsidR="009801EE" w:rsidRPr="00C36B32">
        <w:rPr>
          <w:b/>
          <w:i/>
        </w:rPr>
        <w:t>I could FEEL my newly strengthened butt. I work out pretty regularly and felt a significant difference in the firmness of my upper donk (the technical term) when I flexed after session two. It felt rock-solid!</w:t>
      </w:r>
      <w:r w:rsidRPr="00C36B32">
        <w:rPr>
          <w:b/>
          <w:i/>
        </w:rPr>
        <w:t>”</w:t>
      </w:r>
    </w:p>
    <w:p w:rsidR="009801EE" w:rsidRDefault="009801EE" w:rsidP="009801EE">
      <w:pPr>
        <w:pStyle w:val="body-text"/>
        <w:shd w:val="clear" w:color="auto" w:fill="FFFFFF"/>
      </w:pPr>
      <w:r>
        <w:t xml:space="preserve">CoolSculpting Reviews from </w:t>
      </w:r>
      <w:hyperlink r:id="rId8" w:history="1">
        <w:r w:rsidRPr="00C36B32">
          <w:rPr>
            <w:rStyle w:val="Hyperlink"/>
            <w:i/>
          </w:rPr>
          <w:t>New Beauty</w:t>
        </w:r>
      </w:hyperlink>
    </w:p>
    <w:p w:rsidR="009801EE" w:rsidRPr="00C36B32" w:rsidRDefault="009801EE" w:rsidP="009801EE">
      <w:pPr>
        <w:pStyle w:val="NormalWeb"/>
        <w:spacing w:before="0" w:beforeAutospacing="0" w:after="210" w:afterAutospacing="0"/>
        <w:textAlignment w:val="baseline"/>
        <w:rPr>
          <w:b/>
          <w:i/>
        </w:rPr>
      </w:pPr>
      <w:r>
        <w:rPr>
          <w:rFonts w:ascii="gothamnarrow" w:hAnsi="gothamnarrow"/>
          <w:color w:val="4A4A4A"/>
        </w:rPr>
        <w:t xml:space="preserve"> </w:t>
      </w:r>
      <w:r w:rsidRPr="00C36B32">
        <w:rPr>
          <w:b/>
          <w:i/>
        </w:rPr>
        <w:t>“I was sore the next day—in a good way—like I had worked out the day before…I could tell there was a big difference in how toned my </w:t>
      </w:r>
      <w:hyperlink r:id="rId9" w:history="1">
        <w:r w:rsidRPr="00C36B32">
          <w:rPr>
            <w:b/>
            <w:i/>
          </w:rPr>
          <w:t>muscles</w:t>
        </w:r>
      </w:hyperlink>
      <w:r w:rsidRPr="00C36B32">
        <w:rPr>
          <w:b/>
          <w:i/>
        </w:rPr>
        <w:t> f</w:t>
      </w:r>
      <w:r w:rsidR="00C36B32">
        <w:rPr>
          <w:b/>
          <w:i/>
        </w:rPr>
        <w:t>elt and the payoff is wonderful.</w:t>
      </w:r>
      <w:r w:rsidRPr="00C36B32">
        <w:rPr>
          <w:b/>
          <w:i/>
        </w:rPr>
        <w:t>”</w:t>
      </w:r>
    </w:p>
    <w:p w:rsidR="00C36B32" w:rsidRDefault="00C36B32" w:rsidP="00C36B32">
      <w:pPr>
        <w:pStyle w:val="body-text"/>
        <w:shd w:val="clear" w:color="auto" w:fill="FFFFFF"/>
      </w:pPr>
      <w:r>
        <w:t xml:space="preserve">CoolSculpting Reviews from </w:t>
      </w:r>
      <w:hyperlink r:id="rId10" w:history="1">
        <w:r w:rsidRPr="00C36B32">
          <w:rPr>
            <w:rStyle w:val="Hyperlink"/>
            <w:i/>
          </w:rPr>
          <w:t>Mirror UK</w:t>
        </w:r>
      </w:hyperlink>
    </w:p>
    <w:p w:rsidR="009801EE" w:rsidRPr="00C36B32" w:rsidRDefault="00C36B32" w:rsidP="009801EE">
      <w:pPr>
        <w:pStyle w:val="NormalWeb"/>
        <w:shd w:val="clear" w:color="auto" w:fill="FFFFFF"/>
        <w:spacing w:before="0" w:beforeAutospacing="0" w:after="345" w:afterAutospacing="0"/>
        <w:textAlignment w:val="baseline"/>
        <w:rPr>
          <w:b/>
          <w:i/>
        </w:rPr>
      </w:pPr>
      <w:r w:rsidRPr="00C36B32">
        <w:rPr>
          <w:b/>
          <w:i/>
        </w:rPr>
        <w:t xml:space="preserve">“Overall I’m very impressed …my tummy is definitely much flatter and more toned. I </w:t>
      </w:r>
      <w:r w:rsidR="009801EE" w:rsidRPr="00C36B32">
        <w:rPr>
          <w:b/>
          <w:i/>
        </w:rPr>
        <w:t>have no doubt Emsculpt really work</w:t>
      </w:r>
      <w:r w:rsidRPr="00C36B32">
        <w:rPr>
          <w:b/>
          <w:i/>
        </w:rPr>
        <w:t>.”</w:t>
      </w:r>
    </w:p>
    <w:p w:rsidR="009801EE" w:rsidRDefault="009801EE" w:rsidP="009801EE">
      <w:pPr>
        <w:pStyle w:val="body-text"/>
        <w:shd w:val="clear" w:color="auto" w:fill="FFFFFF"/>
      </w:pPr>
      <w:r>
        <w:t xml:space="preserve">Emsculpt Reviews from </w:t>
      </w:r>
      <w:hyperlink r:id="rId11" w:history="1">
        <w:r w:rsidRPr="00C36B32">
          <w:rPr>
            <w:rStyle w:val="Hyperlink"/>
            <w:i/>
          </w:rPr>
          <w:t>Vogue</w:t>
        </w:r>
      </w:hyperlink>
    </w:p>
    <w:p w:rsidR="009801EE" w:rsidRDefault="009801EE" w:rsidP="00C36B32">
      <w:pPr>
        <w:spacing w:after="300" w:line="240" w:lineRule="auto"/>
        <w:textAlignment w:val="baseline"/>
      </w:pPr>
      <w:r w:rsidRPr="00C36B32">
        <w:rPr>
          <w:b/>
          <w:i/>
        </w:rPr>
        <w:t>“One of the best parts of this treatment is that there is no downtime. I scheduled my appointment right before heading into the office and was able to go about my day. Post-treatment, it hurt a little to laugh, the same way I've felt after an intense workout…I feel that good type of soreness like after a hard workout—and my Central Park run just got that much easier.”</w:t>
      </w:r>
    </w:p>
    <w:p w:rsidR="009801EE" w:rsidRDefault="009801EE" w:rsidP="009801EE">
      <w:r>
        <w:t>Ready for Raving Emsculpt Reviews of Your Own?</w:t>
      </w:r>
    </w:p>
    <w:p w:rsidR="00A6530A" w:rsidRDefault="009801EE">
      <w:r>
        <w:t xml:space="preserve"> If you are interested in strengthening and toning your abs, gluts, thighs, or </w:t>
      </w:r>
      <w:r w:rsidRPr="002B2398">
        <w:rPr>
          <w:u w:val="single"/>
        </w:rPr>
        <w:t>upper arms</w:t>
      </w:r>
      <w:r>
        <w:t>, considered body con</w:t>
      </w:r>
      <w:r>
        <w:t xml:space="preserve">touring from </w:t>
      </w:r>
      <w:r>
        <w:rPr>
          <w:rFonts w:ascii="Arial" w:hAnsi="Arial" w:cs="Arial"/>
          <w:sz w:val="20"/>
          <w:szCs w:val="20"/>
        </w:rPr>
        <w:t>New England Center for Body Sculpting</w:t>
      </w:r>
      <w:r>
        <w:rPr>
          <w:rFonts w:ascii="Arial" w:hAnsi="Arial" w:cs="Arial"/>
          <w:sz w:val="20"/>
          <w:szCs w:val="20"/>
        </w:rPr>
        <w:t>.</w:t>
      </w:r>
      <w:r>
        <w:t xml:space="preserve"> With </w:t>
      </w:r>
      <w:r>
        <w:t xml:space="preserve">treatments from a highly experienced medical professional, </w:t>
      </w:r>
      <w:r>
        <w:rPr>
          <w:rFonts w:ascii="Arial" w:hAnsi="Arial" w:cs="Arial"/>
          <w:sz w:val="20"/>
          <w:szCs w:val="20"/>
        </w:rPr>
        <w:t>New England Center for Body Sculpting</w:t>
      </w:r>
      <w:r>
        <w:t xml:space="preserve"> ensures you’ll be able to give a raving Emsculpt review of your own. Schedule a complimentary consultation today by</w:t>
      </w:r>
      <w:r>
        <w:t xml:space="preserve"> contacting us</w:t>
      </w:r>
      <w:r>
        <w:t xml:space="preserve"> online or calling </w:t>
      </w:r>
      <w:r>
        <w:rPr>
          <w:rFonts w:ascii="Arial" w:hAnsi="Arial" w:cs="Arial"/>
          <w:color w:val="686868"/>
        </w:rPr>
        <w:t>(508) 947-0800</w:t>
      </w:r>
      <w:r>
        <w:rPr>
          <w:rFonts w:ascii="Arial" w:hAnsi="Arial" w:cs="Arial"/>
          <w:color w:val="686868"/>
        </w:rPr>
        <w:t xml:space="preserve">. </w:t>
      </w:r>
      <w:bookmarkStart w:id="0" w:name="_GoBack"/>
      <w:bookmarkEnd w:id="0"/>
    </w:p>
    <w:sectPr w:rsidR="00A653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narrow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Lc0NzY2NTUxMDJS0lEKTi0uzszPAykwrAUA+CgosywAAAA="/>
  </w:docVars>
  <w:rsids>
    <w:rsidRoot w:val="009801EE"/>
    <w:rsid w:val="00233CE2"/>
    <w:rsid w:val="006F1251"/>
    <w:rsid w:val="009801EE"/>
    <w:rsid w:val="00C36B32"/>
    <w:rsid w:val="00ED2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01E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-text">
    <w:name w:val="body-text"/>
    <w:basedOn w:val="Normal"/>
    <w:rsid w:val="009801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801E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9801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801EE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01E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-text">
    <w:name w:val="body-text"/>
    <w:basedOn w:val="Normal"/>
    <w:rsid w:val="009801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801E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9801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801E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ewbeauty.com/blog/dailybeauty/12558-emsculpt-review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cosmopolitan.com/health-fitness/a27404286/emsculpt-review/" TargetMode="Externa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www.byrdie.com/emsculpt-review" TargetMode="External"/><Relationship Id="rId11" Type="http://schemas.openxmlformats.org/officeDocument/2006/relationships/hyperlink" Target="https://www.vogue.com/article/what-is-emsculpt-review" TargetMode="External"/><Relationship Id="rId5" Type="http://schemas.openxmlformats.org/officeDocument/2006/relationships/hyperlink" Target="https://www.womenshealthmag.com/fitness/a27128768/emsculpt-reviews/" TargetMode="External"/><Relationship Id="rId10" Type="http://schemas.openxmlformats.org/officeDocument/2006/relationships/hyperlink" Target="https://www.mirror.co.uk/3am/style/3am-fashion-celebrity-beauty/emsculpt-review-body-toning-machine-1832762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ewbeauty.com/blog/dailybeauty/9648-is-the-ab-crack-body-trend-actually-a-medical-condi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737</Words>
  <Characters>420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3</cp:revision>
  <dcterms:created xsi:type="dcterms:W3CDTF">2019-08-20T23:39:00Z</dcterms:created>
  <dcterms:modified xsi:type="dcterms:W3CDTF">2019-08-20T23:48:00Z</dcterms:modified>
</cp:coreProperties>
</file>